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56AAC" w14:textId="3B9E2186" w:rsidR="00DE558C" w:rsidRPr="00080176" w:rsidRDefault="00A27CEB" w:rsidP="00080176">
      <w:pPr>
        <w:spacing w:after="0"/>
        <w:jc w:val="center"/>
        <w:rPr>
          <w:lang w:val="en-US"/>
        </w:rPr>
      </w:pPr>
      <w:r>
        <w:rPr>
          <w:noProof/>
        </w:rPr>
        <w:drawing>
          <wp:inline distT="0" distB="0" distL="0" distR="0" wp14:anchorId="5A48F530" wp14:editId="61CE8964">
            <wp:extent cx="480060" cy="4800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0176">
        <w:rPr>
          <w:rFonts w:ascii="Calibri Light" w:hAnsi="Calibri Light" w:cs="Calibri Light"/>
          <w:color w:val="404040" w:themeColor="text1" w:themeTint="BF"/>
          <w:sz w:val="106"/>
          <w:szCs w:val="106"/>
          <w:lang w:val="en-US"/>
        </w:rPr>
        <w:t>compare-x</w:t>
      </w:r>
      <w:r w:rsidRPr="00080176">
        <w:rPr>
          <w:rFonts w:ascii="Calibri Light" w:hAnsi="Calibri Light" w:cs="Calibri Light"/>
          <w:sz w:val="106"/>
          <w:szCs w:val="106"/>
          <w:lang w:val="en-US"/>
        </w:rPr>
        <w:t>AI</w:t>
      </w:r>
      <w:r w:rsidR="00080176" w:rsidRPr="00080176">
        <w:rPr>
          <w:rFonts w:ascii="Calibri Light" w:hAnsi="Calibri Light" w:cs="Calibri Light"/>
          <w:sz w:val="106"/>
          <w:szCs w:val="106"/>
          <w:lang w:val="en-US"/>
        </w:rPr>
        <w:br/>
      </w:r>
      <w:r w:rsidR="00080176" w:rsidRPr="00080176">
        <w:rPr>
          <w:color w:val="7B7B7B" w:themeColor="accent3" w:themeShade="BF"/>
          <w:sz w:val="36"/>
          <w:szCs w:val="36"/>
          <w:lang w:val="en-US"/>
        </w:rPr>
        <w:t>A benchmark for feature importance explainable AI</w:t>
      </w:r>
    </w:p>
    <w:sectPr w:rsidR="00DE558C" w:rsidRPr="00080176" w:rsidSect="00080176">
      <w:pgSz w:w="9590" w:h="4795" w:orient="landscape" w:code="6"/>
      <w:pgMar w:top="1440" w:right="288" w:bottom="1440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LAwN7E0MLa0MLJQ0lEKTi0uzszPAykwrAUANOCY6SwAAAA="/>
  </w:docVars>
  <w:rsids>
    <w:rsidRoot w:val="00A27CEB"/>
    <w:rsid w:val="00080176"/>
    <w:rsid w:val="000E0023"/>
    <w:rsid w:val="001D6CB5"/>
    <w:rsid w:val="00A27CEB"/>
    <w:rsid w:val="00AB4FC2"/>
    <w:rsid w:val="00DE5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498E9"/>
  <w15:chartTrackingRefBased/>
  <w15:docId w15:val="{8ACFC37C-C726-4EE4-9DA9-4BBC76470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</Words>
  <Characters>5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m Belaid</dc:creator>
  <cp:keywords/>
  <dc:description/>
  <cp:lastModifiedBy>Karim Belaid</cp:lastModifiedBy>
  <cp:revision>2</cp:revision>
  <dcterms:created xsi:type="dcterms:W3CDTF">2022-05-27T04:54:00Z</dcterms:created>
  <dcterms:modified xsi:type="dcterms:W3CDTF">2022-05-27T05:34:00Z</dcterms:modified>
</cp:coreProperties>
</file>